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4FBF" w:rsidRPr="006B4FBF" w:rsidRDefault="006B4FBF" w:rsidP="006B4FBF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6B4FBF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T.C.</w:t>
      </w:r>
    </w:p>
    <w:p w:rsidR="006B4FBF" w:rsidRPr="006B4FBF" w:rsidRDefault="006B4FBF" w:rsidP="006B4FBF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BALIKESİR</w:t>
      </w:r>
      <w:r w:rsidRPr="006B4FBF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ÜNİVERSİTESİ</w:t>
      </w:r>
    </w:p>
    <w:p w:rsidR="006B4FBF" w:rsidRPr="006B4FBF" w:rsidRDefault="006B4FBF" w:rsidP="006B4FBF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6B4FBF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HAYVAN DENEYLERİ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YEREL </w:t>
      </w:r>
      <w:r w:rsidR="005A7B3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ETİK KURULU BAŞKANLIĞINA</w:t>
      </w:r>
    </w:p>
    <w:p w:rsidR="006B4FBF" w:rsidRPr="006B4FBF" w:rsidRDefault="006B4FBF" w:rsidP="006B4FBF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6B4FBF" w:rsidRPr="006B4FBF" w:rsidRDefault="006B4FBF" w:rsidP="006B4FBF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6B4FBF" w:rsidRDefault="006B4FBF" w:rsidP="006B4FBF">
      <w:pPr>
        <w:spacing w:after="0"/>
        <w:ind w:left="7080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6B4FBF" w:rsidRPr="006B4FBF" w:rsidRDefault="006B4FBF" w:rsidP="006B4FBF">
      <w:pPr>
        <w:spacing w:after="0"/>
        <w:ind w:left="708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</w:t>
      </w:r>
      <w:proofErr w:type="gramStart"/>
      <w:r w:rsidR="002323B7">
        <w:rPr>
          <w:rFonts w:ascii="Times New Roman" w:eastAsia="Times New Roman" w:hAnsi="Times New Roman" w:cs="Times New Roman"/>
          <w:sz w:val="24"/>
          <w:szCs w:val="24"/>
          <w:lang w:eastAsia="tr-TR"/>
        </w:rPr>
        <w:t>…..</w:t>
      </w:r>
      <w:proofErr w:type="gramEnd"/>
      <w:r w:rsidR="002323B7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/ ….</w:t>
      </w:r>
      <w:r w:rsidR="005A7B3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/ </w:t>
      </w:r>
      <w:proofErr w:type="gramStart"/>
      <w:r w:rsidR="005A7B3A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</w:t>
      </w:r>
      <w:proofErr w:type="gramEnd"/>
    </w:p>
    <w:p w:rsidR="006B4FBF" w:rsidRPr="006B4FBF" w:rsidRDefault="006B4FBF" w:rsidP="006B4FBF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6B4FBF" w:rsidRPr="006B4FBF" w:rsidRDefault="006B4FBF" w:rsidP="006B4FBF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6B4FBF" w:rsidRPr="00DE12C1" w:rsidRDefault="006B4FBF" w:rsidP="006B4F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6B4FBF" w:rsidRPr="00DE12C1" w:rsidRDefault="00DE12C1" w:rsidP="006B4F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E12C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Aşağıda başvuru bilgileri </w:t>
      </w:r>
      <w:r w:rsidR="0023149A">
        <w:rPr>
          <w:rFonts w:ascii="Times New Roman" w:eastAsia="Times New Roman" w:hAnsi="Times New Roman" w:cs="Times New Roman"/>
          <w:sz w:val="24"/>
          <w:szCs w:val="24"/>
          <w:lang w:eastAsia="tr-TR"/>
        </w:rPr>
        <w:t>bulun</w:t>
      </w:r>
      <w:r w:rsidRPr="00DE12C1">
        <w:rPr>
          <w:rFonts w:ascii="Times New Roman" w:eastAsia="Times New Roman" w:hAnsi="Times New Roman" w:cs="Times New Roman"/>
          <w:sz w:val="24"/>
          <w:szCs w:val="24"/>
          <w:lang w:eastAsia="tr-TR"/>
        </w:rPr>
        <w:t>an ‘</w:t>
      </w:r>
      <w:proofErr w:type="gramStart"/>
      <w:r w:rsidRPr="00DE12C1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</w:t>
      </w:r>
      <w:proofErr w:type="gramEnd"/>
      <w:r w:rsidRPr="00DE12C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’ başlıklı çalışmanın Etik Kurulunuzda </w:t>
      </w:r>
      <w:r w:rsidR="006B4FBF" w:rsidRPr="00DE12C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değerlendirilmesi hususunda gereğini arz ederim.      </w:t>
      </w:r>
    </w:p>
    <w:p w:rsidR="006B4FBF" w:rsidRDefault="006B4FBF" w:rsidP="006B4F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DE12C1" w:rsidRDefault="00DE12C1" w:rsidP="006B4F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DE12C1" w:rsidRPr="006B4FBF" w:rsidRDefault="00DE12C1" w:rsidP="006B4F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DE12C1" w:rsidRDefault="00DE12C1" w:rsidP="00DE12C1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                                                     PROJE YÜRÜTÜCÜSÜ</w:t>
      </w:r>
    </w:p>
    <w:p w:rsidR="00DE12C1" w:rsidRDefault="006E6798" w:rsidP="00DE12C1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                          </w:t>
      </w:r>
      <w:r w:rsidR="006F3645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      (Unvanı/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Ad</w:t>
      </w:r>
      <w:r w:rsidR="006F3645">
        <w:rPr>
          <w:rFonts w:ascii="Times New Roman" w:eastAsia="Times New Roman" w:hAnsi="Times New Roman" w:cs="Times New Roman"/>
          <w:sz w:val="24"/>
          <w:szCs w:val="24"/>
          <w:lang w:eastAsia="tr-TR"/>
        </w:rPr>
        <w:t>ı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oyad</w:t>
      </w:r>
      <w:r w:rsidR="006F3645">
        <w:rPr>
          <w:rFonts w:ascii="Times New Roman" w:eastAsia="Times New Roman" w:hAnsi="Times New Roman" w:cs="Times New Roman"/>
          <w:sz w:val="24"/>
          <w:szCs w:val="24"/>
          <w:lang w:eastAsia="tr-TR"/>
        </w:rPr>
        <w:t>ı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)</w:t>
      </w:r>
    </w:p>
    <w:p w:rsidR="00DE12C1" w:rsidRDefault="00DE12C1" w:rsidP="00DE12C1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6E6798" w:rsidRDefault="006E6798" w:rsidP="00457AA3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AA62CE" w:rsidRDefault="00AA62CE" w:rsidP="00DE12C1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6B4FBF" w:rsidRPr="006B4FBF" w:rsidRDefault="006B4FBF" w:rsidP="006B4FBF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W w:w="9214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6662"/>
      </w:tblGrid>
      <w:tr w:rsidR="00AA62CE" w:rsidRPr="00AA62CE" w:rsidTr="00AA62CE">
        <w:trPr>
          <w:cantSplit/>
          <w:trHeight w:val="486"/>
        </w:trPr>
        <w:tc>
          <w:tcPr>
            <w:tcW w:w="2552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AA62CE" w:rsidRPr="00AA62CE" w:rsidRDefault="00AA62CE" w:rsidP="00DE12C1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:rsidR="00AA62CE" w:rsidRPr="00AA62CE" w:rsidRDefault="00AA62CE" w:rsidP="00DE12C1">
            <w:pPr>
              <w:tabs>
                <w:tab w:val="left" w:pos="1410"/>
              </w:tabs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Unvan /Ad </w:t>
            </w:r>
            <w:proofErr w:type="spellStart"/>
            <w:r w:rsidRPr="00AA62CE">
              <w:rPr>
                <w:rFonts w:ascii="Times New Roman" w:hAnsi="Times New Roman" w:cs="Times New Roman"/>
                <w:b/>
                <w:sz w:val="20"/>
                <w:szCs w:val="20"/>
              </w:rPr>
              <w:t>Soyad</w:t>
            </w:r>
            <w:proofErr w:type="spellEnd"/>
            <w:r w:rsidRPr="00AA62C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</w:t>
            </w:r>
            <w:r w:rsidRPr="00AA62C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</w:t>
            </w:r>
            <w:r w:rsidRPr="00AA62CE">
              <w:rPr>
                <w:rFonts w:ascii="Times New Roman" w:hAnsi="Times New Roman" w:cs="Times New Roman"/>
                <w:b/>
                <w:sz w:val="20"/>
                <w:szCs w:val="20"/>
              </w:rPr>
              <w:t>Görev Yeri</w:t>
            </w:r>
          </w:p>
        </w:tc>
      </w:tr>
      <w:tr w:rsidR="00AA62CE" w:rsidRPr="00AA62CE" w:rsidTr="00AA62CE">
        <w:trPr>
          <w:cantSplit/>
          <w:trHeight w:val="564"/>
        </w:trPr>
        <w:tc>
          <w:tcPr>
            <w:tcW w:w="2552" w:type="dxa"/>
            <w:shd w:val="clear" w:color="auto" w:fill="auto"/>
            <w:vAlign w:val="center"/>
          </w:tcPr>
          <w:p w:rsidR="00AA62CE" w:rsidRPr="00AA62CE" w:rsidRDefault="00AA62CE" w:rsidP="00DE12C1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b/>
                <w:sz w:val="20"/>
                <w:szCs w:val="20"/>
              </w:rPr>
              <w:t>Proje Yürütücüsü</w:t>
            </w:r>
          </w:p>
        </w:tc>
        <w:tc>
          <w:tcPr>
            <w:tcW w:w="6662" w:type="dxa"/>
            <w:shd w:val="clear" w:color="auto" w:fill="auto"/>
            <w:vAlign w:val="center"/>
          </w:tcPr>
          <w:p w:rsidR="00AA62CE" w:rsidRPr="00AA62CE" w:rsidRDefault="00AA62CE" w:rsidP="00DE12C1">
            <w:pPr>
              <w:tabs>
                <w:tab w:val="left" w:pos="1410"/>
              </w:tabs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E12C1" w:rsidRPr="00AA62CE" w:rsidTr="00AA62CE">
        <w:trPr>
          <w:cantSplit/>
          <w:trHeight w:val="1473"/>
        </w:trPr>
        <w:tc>
          <w:tcPr>
            <w:tcW w:w="2552" w:type="dxa"/>
            <w:shd w:val="clear" w:color="auto" w:fill="auto"/>
            <w:vAlign w:val="center"/>
          </w:tcPr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AA62CE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Yardımcı</w:t>
            </w:r>
            <w:proofErr w:type="spellEnd"/>
            <w:r w:rsidRPr="00AA62CE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A62CE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Araştırmacılar</w:t>
            </w:r>
            <w:proofErr w:type="spellEnd"/>
          </w:p>
        </w:tc>
        <w:tc>
          <w:tcPr>
            <w:tcW w:w="6662" w:type="dxa"/>
            <w:shd w:val="clear" w:color="auto" w:fill="auto"/>
            <w:vAlign w:val="center"/>
          </w:tcPr>
          <w:p w:rsidR="00457AA3" w:rsidRDefault="00457AA3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457AA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Unvan /Ad </w:t>
            </w:r>
            <w:proofErr w:type="spellStart"/>
            <w:r w:rsidRPr="00457AA3">
              <w:rPr>
                <w:rFonts w:ascii="Times New Roman" w:hAnsi="Times New Roman" w:cs="Times New Roman"/>
                <w:b/>
                <w:sz w:val="20"/>
                <w:szCs w:val="20"/>
              </w:rPr>
              <w:t>Soyad</w:t>
            </w:r>
            <w:proofErr w:type="spellEnd"/>
            <w:r w:rsidRPr="00457AA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          Görev Yeri</w:t>
            </w:r>
          </w:p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E12C1" w:rsidRPr="00AA62CE" w:rsidTr="00AA62CE">
        <w:trPr>
          <w:cantSplit/>
          <w:trHeight w:val="454"/>
        </w:trPr>
        <w:tc>
          <w:tcPr>
            <w:tcW w:w="2552" w:type="dxa"/>
            <w:shd w:val="clear" w:color="auto" w:fill="auto"/>
            <w:vAlign w:val="center"/>
          </w:tcPr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proofErr w:type="spellStart"/>
            <w:r w:rsidRPr="00AA62CE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Projenin</w:t>
            </w:r>
            <w:proofErr w:type="spellEnd"/>
            <w:r w:rsidRPr="00AA62CE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A62CE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Türü</w:t>
            </w:r>
            <w:proofErr w:type="spellEnd"/>
          </w:p>
        </w:tc>
        <w:tc>
          <w:tcPr>
            <w:tcW w:w="6662" w:type="dxa"/>
            <w:shd w:val="clear" w:color="auto" w:fill="auto"/>
            <w:vAlign w:val="center"/>
          </w:tcPr>
          <w:p w:rsidR="00457AA3" w:rsidRPr="00457AA3" w:rsidRDefault="00457AA3" w:rsidP="00457AA3">
            <w:pPr>
              <w:spacing w:after="0"/>
              <w:rPr>
                <w:rFonts w:ascii="Times New Roman" w:hAnsi="Times New Roman" w:cs="Times New Roman"/>
                <w:sz w:val="8"/>
                <w:szCs w:val="20"/>
              </w:rPr>
            </w:pPr>
          </w:p>
          <w:p w:rsidR="00457AA3" w:rsidRPr="00457AA3" w:rsidRDefault="00457AA3" w:rsidP="00457AA3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t xml:space="preserve">Eğitim    </w:t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t xml:space="preserve"> Yüksek Lisans   </w:t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E836E9">
              <w:rPr>
                <w:rFonts w:ascii="Times New Roman" w:hAnsi="Times New Roman" w:cs="Times New Roman"/>
                <w:sz w:val="20"/>
                <w:szCs w:val="20"/>
              </w:rPr>
              <w:t xml:space="preserve"> Doktora    </w:t>
            </w:r>
            <w:bookmarkStart w:id="0" w:name="_GoBack"/>
            <w:bookmarkEnd w:id="0"/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t xml:space="preserve"> Tıpta Uzmanlık      </w:t>
            </w:r>
          </w:p>
          <w:p w:rsidR="00457AA3" w:rsidRPr="00457AA3" w:rsidRDefault="00457AA3" w:rsidP="00457AA3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457AA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DE12C1" w:rsidRPr="00AA62CE" w:rsidRDefault="00457AA3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t xml:space="preserve"> Ön Çalışma   </w:t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t xml:space="preserve"> Araştırma  </w:t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</w:r>
            <w:r w:rsidR="004D082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457AA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457AA3">
              <w:rPr>
                <w:rFonts w:ascii="Times New Roman" w:hAnsi="Times New Roman" w:cs="Times New Roman"/>
                <w:sz w:val="20"/>
                <w:szCs w:val="20"/>
              </w:rPr>
              <w:t>Diğer :</w:t>
            </w:r>
            <w:proofErr w:type="gramEnd"/>
          </w:p>
        </w:tc>
      </w:tr>
      <w:tr w:rsidR="00DE12C1" w:rsidRPr="00AA62CE" w:rsidTr="00AA62CE">
        <w:trPr>
          <w:cantSplit/>
          <w:trHeight w:val="462"/>
        </w:trPr>
        <w:tc>
          <w:tcPr>
            <w:tcW w:w="2552" w:type="dxa"/>
            <w:shd w:val="clear" w:color="auto" w:fill="auto"/>
            <w:vAlign w:val="center"/>
          </w:tcPr>
          <w:p w:rsidR="004E6BF0" w:rsidRDefault="00594EE1" w:rsidP="004E6BF0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jenin </w:t>
            </w:r>
            <w:r w:rsidR="00457AA3">
              <w:rPr>
                <w:rFonts w:ascii="Times New Roman" w:hAnsi="Times New Roman" w:cs="Times New Roman"/>
                <w:b/>
                <w:sz w:val="20"/>
                <w:szCs w:val="20"/>
              </w:rPr>
              <w:t>Tarihleri</w:t>
            </w:r>
          </w:p>
          <w:p w:rsidR="00594EE1" w:rsidRPr="004E6BF0" w:rsidRDefault="004E6BF0" w:rsidP="004E6BF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*(</w:t>
            </w:r>
            <w:proofErr w:type="spellStart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Proje</w:t>
            </w:r>
            <w:proofErr w:type="spellEnd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 xml:space="preserve"> </w:t>
            </w:r>
            <w:proofErr w:type="spellStart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başlangıç</w:t>
            </w:r>
            <w:proofErr w:type="spellEnd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 xml:space="preserve"> </w:t>
            </w:r>
            <w:proofErr w:type="spellStart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tarihi</w:t>
            </w:r>
            <w:proofErr w:type="spellEnd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 xml:space="preserve"> </w:t>
            </w:r>
            <w:proofErr w:type="spellStart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etik</w:t>
            </w:r>
            <w:proofErr w:type="spellEnd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 xml:space="preserve"> </w:t>
            </w:r>
            <w:proofErr w:type="spellStart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kurul</w:t>
            </w:r>
            <w:proofErr w:type="spellEnd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 xml:space="preserve"> </w:t>
            </w:r>
            <w:proofErr w:type="spellStart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onayı</w:t>
            </w:r>
            <w:proofErr w:type="spellEnd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 xml:space="preserve"> </w:t>
            </w:r>
            <w:proofErr w:type="spellStart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sonrası</w:t>
            </w:r>
            <w:proofErr w:type="spellEnd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 xml:space="preserve"> </w:t>
            </w:r>
            <w:proofErr w:type="spellStart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bir</w:t>
            </w:r>
            <w:proofErr w:type="spellEnd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 xml:space="preserve"> </w:t>
            </w:r>
            <w:proofErr w:type="spellStart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tarih</w:t>
            </w:r>
            <w:proofErr w:type="spellEnd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 xml:space="preserve"> </w:t>
            </w:r>
            <w:proofErr w:type="spellStart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olmalıdır</w:t>
            </w:r>
            <w:proofErr w:type="spellEnd"/>
            <w:r w:rsidRPr="004E6BF0">
              <w:rPr>
                <w:rFonts w:ascii="Times New Roman" w:hAnsi="Times New Roman" w:cs="Times New Roman"/>
                <w:sz w:val="16"/>
                <w:szCs w:val="20"/>
                <w:lang w:val="fr-FR"/>
              </w:rPr>
              <w:t>)</w:t>
            </w:r>
          </w:p>
        </w:tc>
        <w:tc>
          <w:tcPr>
            <w:tcW w:w="6662" w:type="dxa"/>
            <w:shd w:val="clear" w:color="auto" w:fill="auto"/>
            <w:vAlign w:val="center"/>
          </w:tcPr>
          <w:p w:rsidR="00457AA3" w:rsidRPr="00457AA3" w:rsidRDefault="00457AA3" w:rsidP="00457AA3">
            <w:pPr>
              <w:spacing w:after="0" w:line="360" w:lineRule="auto"/>
              <w:rPr>
                <w:rFonts w:ascii="Times New Roman" w:eastAsia="Times New Roman" w:hAnsi="Times New Roman" w:cs="Times New Roman"/>
                <w:noProof/>
                <w:sz w:val="10"/>
                <w:szCs w:val="20"/>
                <w:lang w:eastAsia="tr-TR"/>
              </w:rPr>
            </w:pPr>
          </w:p>
          <w:p w:rsidR="00457AA3" w:rsidRPr="00457AA3" w:rsidRDefault="00457AA3" w:rsidP="00457AA3">
            <w:pPr>
              <w:spacing w:after="0" w:line="360" w:lineRule="auto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tr-TR"/>
              </w:rPr>
            </w:pPr>
            <w:r w:rsidRPr="00457AA3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tr-TR"/>
              </w:rPr>
              <w:t xml:space="preserve">Proje Başlangıç Tarihi: </w:t>
            </w:r>
          </w:p>
          <w:p w:rsidR="004E6BF0" w:rsidRPr="00457AA3" w:rsidRDefault="00457AA3" w:rsidP="00457AA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457AA3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tr-TR"/>
              </w:rPr>
              <w:t>Proje Bitiş Tarihi:</w:t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DE12C1" w:rsidRPr="00AA62CE" w:rsidTr="00AA62CE">
        <w:trPr>
          <w:cantSplit/>
          <w:trHeight w:val="693"/>
        </w:trPr>
        <w:tc>
          <w:tcPr>
            <w:tcW w:w="2552" w:type="dxa"/>
            <w:shd w:val="clear" w:color="auto" w:fill="auto"/>
            <w:vAlign w:val="center"/>
          </w:tcPr>
          <w:p w:rsidR="00DE12C1" w:rsidRPr="00AA62CE" w:rsidRDefault="00DE12C1" w:rsidP="00DE12C1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A62CE">
              <w:rPr>
                <w:rFonts w:ascii="Times New Roman" w:hAnsi="Times New Roman" w:cs="Times New Roman"/>
                <w:b/>
                <w:sz w:val="20"/>
                <w:szCs w:val="20"/>
              </w:rPr>
              <w:t>Projede Kullanılacak Hayvan Türü ve Sayısı</w:t>
            </w:r>
          </w:p>
        </w:tc>
        <w:tc>
          <w:tcPr>
            <w:tcW w:w="6662" w:type="dxa"/>
            <w:shd w:val="clear" w:color="auto" w:fill="auto"/>
            <w:vAlign w:val="center"/>
          </w:tcPr>
          <w:p w:rsidR="00DE12C1" w:rsidRPr="00AA62CE" w:rsidRDefault="006F3645" w:rsidP="00DE12C1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:rsidR="006B4FBF" w:rsidRPr="006B4FBF" w:rsidRDefault="006B4FBF" w:rsidP="006B4FBF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6B4FBF" w:rsidRPr="006B4FBF" w:rsidRDefault="006B4FBF" w:rsidP="006B4FBF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CC45EB" w:rsidRDefault="00CC45EB"/>
    <w:sectPr w:rsidR="00CC45EB" w:rsidSect="00193D0F">
      <w:headerReference w:type="default" r:id="rId8"/>
      <w:pgSz w:w="11906" w:h="16838"/>
      <w:pgMar w:top="1417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0825" w:rsidRDefault="004D0825" w:rsidP="00193D0F">
      <w:pPr>
        <w:spacing w:after="0" w:line="240" w:lineRule="auto"/>
      </w:pPr>
      <w:r>
        <w:separator/>
      </w:r>
    </w:p>
  </w:endnote>
  <w:endnote w:type="continuationSeparator" w:id="0">
    <w:p w:rsidR="004D0825" w:rsidRDefault="004D0825" w:rsidP="00193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0825" w:rsidRDefault="004D0825" w:rsidP="00193D0F">
      <w:pPr>
        <w:spacing w:after="0" w:line="240" w:lineRule="auto"/>
      </w:pPr>
      <w:r>
        <w:separator/>
      </w:r>
    </w:p>
  </w:footnote>
  <w:footnote w:type="continuationSeparator" w:id="0">
    <w:p w:rsidR="004D0825" w:rsidRDefault="004D0825" w:rsidP="00193D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3D0F" w:rsidRDefault="009528E9" w:rsidP="00193D0F">
    <w:pPr>
      <w:pStyle w:val="stbilgi"/>
      <w:jc w:val="right"/>
    </w:pPr>
    <w:r>
      <w:t>BAUNHADYEK-FR-01-B</w:t>
    </w:r>
    <w:r w:rsidR="00193D0F">
      <w:t>D</w:t>
    </w:r>
  </w:p>
  <w:p w:rsidR="00193D0F" w:rsidRDefault="00193D0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214132"/>
    <w:multiLevelType w:val="hybridMultilevel"/>
    <w:tmpl w:val="01D2153E"/>
    <w:lvl w:ilvl="0" w:tplc="0AB8B1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sz w:val="1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6EE67E4"/>
    <w:multiLevelType w:val="hybridMultilevel"/>
    <w:tmpl w:val="8D963000"/>
    <w:lvl w:ilvl="0" w:tplc="F4FCFF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7c0NDcyMLAwMjVW0lEKTi0uzszPAykwrAUA13zpoywAAAA="/>
  </w:docVars>
  <w:rsids>
    <w:rsidRoot w:val="00E446FD"/>
    <w:rsid w:val="000B1013"/>
    <w:rsid w:val="00193D0F"/>
    <w:rsid w:val="0021515F"/>
    <w:rsid w:val="0023149A"/>
    <w:rsid w:val="002323B7"/>
    <w:rsid w:val="00457AA3"/>
    <w:rsid w:val="004D0825"/>
    <w:rsid w:val="004E6BF0"/>
    <w:rsid w:val="00594EE1"/>
    <w:rsid w:val="005A7B3A"/>
    <w:rsid w:val="00603A9F"/>
    <w:rsid w:val="006B4FBF"/>
    <w:rsid w:val="006E6798"/>
    <w:rsid w:val="006F3645"/>
    <w:rsid w:val="00744D16"/>
    <w:rsid w:val="009403BD"/>
    <w:rsid w:val="009528E9"/>
    <w:rsid w:val="009D3B0F"/>
    <w:rsid w:val="00A0039E"/>
    <w:rsid w:val="00AA62CE"/>
    <w:rsid w:val="00AB68BE"/>
    <w:rsid w:val="00B202B5"/>
    <w:rsid w:val="00CC45EB"/>
    <w:rsid w:val="00DE12C1"/>
    <w:rsid w:val="00E446FD"/>
    <w:rsid w:val="00E83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515F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3B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3B0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193D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93D0F"/>
  </w:style>
  <w:style w:type="paragraph" w:styleId="Altbilgi">
    <w:name w:val="footer"/>
    <w:basedOn w:val="Normal"/>
    <w:link w:val="AltbilgiChar"/>
    <w:uiPriority w:val="99"/>
    <w:unhideWhenUsed/>
    <w:rsid w:val="00193D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93D0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515F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3B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3B0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193D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93D0F"/>
  </w:style>
  <w:style w:type="paragraph" w:styleId="Altbilgi">
    <w:name w:val="footer"/>
    <w:basedOn w:val="Normal"/>
    <w:link w:val="AltbilgiChar"/>
    <w:uiPriority w:val="99"/>
    <w:unhideWhenUsed/>
    <w:rsid w:val="00193D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93D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00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KSIT</dc:creator>
  <cp:lastModifiedBy>user</cp:lastModifiedBy>
  <cp:revision>10</cp:revision>
  <cp:lastPrinted>2019-02-14T11:28:00Z</cp:lastPrinted>
  <dcterms:created xsi:type="dcterms:W3CDTF">2022-11-23T09:05:00Z</dcterms:created>
  <dcterms:modified xsi:type="dcterms:W3CDTF">2023-08-03T08:44:00Z</dcterms:modified>
</cp:coreProperties>
</file>